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YayinBitisTarihi xmlns="36b7f410-925d-45df-a29a-4e93bc60cdcc">2021-12-30T11:59:34+00:00</YayinBitisTarihi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A0253FA836A0C74DA4A01E9834359CEC" ma:contentTypeVersion="2" ma:contentTypeDescription="Yeni belge oluşturun." ma:contentTypeScope="" ma:versionID="f86812371afb611f06f2f6cb96147e00">
  <xsd:schema xmlns:xsd="http://www.w3.org/2001/XMLSchema" xmlns:xs="http://www.w3.org/2001/XMLSchema" xmlns:p="http://schemas.microsoft.com/office/2006/metadata/properties" xmlns:ns1="http://schemas.microsoft.com/sharepoint/v3" xmlns:ns2="36b7f410-925d-45df-a29a-4e93bc60cdcc" targetNamespace="http://schemas.microsoft.com/office/2006/metadata/properties" ma:root="true" ma:fieldsID="93d1552d2db8459a608f3f8f1c501e89" ns1:_="" ns2:_="">
    <xsd:import namespace="http://schemas.microsoft.com/sharepoint/v3"/>
    <xsd:import namespace="36b7f410-925d-45df-a29a-4e93bc60cdc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YayinBitisTarihi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hidden="true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7f410-925d-45df-a29a-4e93bc60cdcc" elementFormDefault="qualified">
    <xsd:import namespace="http://schemas.microsoft.com/office/2006/documentManagement/types"/>
    <xsd:import namespace="http://schemas.microsoft.com/office/infopath/2007/PartnerControls"/>
    <xsd:element name="YayinBitisTarihi" ma:index="10" nillable="true" ma:displayName="YayinBitisTarihi" ma:internalName="YayinBitisTarihi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6171584A-6172-4204-A67E-DE223195B162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253FA836A0C74DA4A01E9834359CEC</vt:lpwstr>
  </property>
</Properties>
</file>